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C35B0" w14:textId="73909134" w:rsidR="00134462" w:rsidRPr="00134462" w:rsidRDefault="00134462">
      <w:pPr>
        <w:rPr>
          <w:b/>
          <w:bCs/>
        </w:rPr>
      </w:pPr>
      <w:r w:rsidRPr="00134462">
        <w:rPr>
          <w:b/>
          <w:bCs/>
        </w:rPr>
        <w:t>Assignment 1:</w:t>
      </w:r>
    </w:p>
    <w:p w14:paraId="543F3E8E" w14:textId="0DE5F2F6" w:rsidR="00134462" w:rsidRPr="00134462" w:rsidRDefault="00134462">
      <w:pPr>
        <w:rPr>
          <w:i/>
          <w:iCs/>
        </w:rPr>
      </w:pPr>
      <w:r w:rsidRPr="00134462">
        <w:rPr>
          <w:i/>
          <w:iCs/>
        </w:rPr>
        <w:t xml:space="preserve">Feel free to consult internet materials, books, and/or other </w:t>
      </w:r>
      <w:r>
        <w:rPr>
          <w:i/>
          <w:iCs/>
        </w:rPr>
        <w:t>re</w:t>
      </w:r>
      <w:r w:rsidRPr="00134462">
        <w:rPr>
          <w:i/>
          <w:iCs/>
        </w:rPr>
        <w:t>sources. Plagiarism is prohibited.</w:t>
      </w:r>
    </w:p>
    <w:p w14:paraId="3E65C6C5" w14:textId="12000AF0" w:rsidR="00134462" w:rsidRDefault="00134462" w:rsidP="00134462">
      <w:pPr>
        <w:pStyle w:val="ListParagraph"/>
        <w:numPr>
          <w:ilvl w:val="0"/>
          <w:numId w:val="2"/>
        </w:numPr>
      </w:pPr>
      <w:r>
        <w:t>Suppose you want to conduct research on the population of Bangladesh. Write 5 research questions you are interested to explore.</w:t>
      </w:r>
    </w:p>
    <w:p w14:paraId="26B057E8" w14:textId="77777777" w:rsidR="00134462" w:rsidRDefault="00134462" w:rsidP="00134462">
      <w:pPr>
        <w:ind w:left="720"/>
      </w:pPr>
    </w:p>
    <w:p w14:paraId="6B00B974" w14:textId="06A53586" w:rsidR="0040202C" w:rsidRDefault="00134462" w:rsidP="00134462">
      <w:pPr>
        <w:pStyle w:val="ListParagraph"/>
        <w:numPr>
          <w:ilvl w:val="0"/>
          <w:numId w:val="2"/>
        </w:numPr>
      </w:pPr>
      <w:r>
        <w:t>Write a paragraph</w:t>
      </w:r>
      <w:r w:rsidR="008861BA">
        <w:t xml:space="preserve"> </w:t>
      </w:r>
      <w:r>
        <w:t>about axioms in mathematics.</w:t>
      </w:r>
      <w:r w:rsidR="00374E9F">
        <w:t xml:space="preserve"> </w:t>
      </w:r>
    </w:p>
    <w:sectPr w:rsidR="004020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102A8"/>
    <w:multiLevelType w:val="hybridMultilevel"/>
    <w:tmpl w:val="3FEE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E3683F"/>
    <w:multiLevelType w:val="hybridMultilevel"/>
    <w:tmpl w:val="2034D90A"/>
    <w:lvl w:ilvl="0" w:tplc="DCFA13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7450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66AE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64F5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A0BF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AA0F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4E69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3CEB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98268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8CE6CE0"/>
    <w:multiLevelType w:val="hybridMultilevel"/>
    <w:tmpl w:val="35D0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2MDYzszQ1NTMzN7ZQ0lEKTi0uzszPAykwrAUAosaMIywAAAA="/>
  </w:docVars>
  <w:rsids>
    <w:rsidRoot w:val="00134462"/>
    <w:rsid w:val="00134462"/>
    <w:rsid w:val="00213738"/>
    <w:rsid w:val="00374E9F"/>
    <w:rsid w:val="0040202C"/>
    <w:rsid w:val="008861BA"/>
    <w:rsid w:val="00BF0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8A1A2"/>
  <w15:chartTrackingRefBased/>
  <w15:docId w15:val="{D1ED6DBD-A734-41D8-95C6-C3B1D05F7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4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44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4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2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5441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2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61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6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 Yushuf Sharker</dc:creator>
  <cp:keywords/>
  <dc:description/>
  <cp:lastModifiedBy>M A Yushuf Sharker</cp:lastModifiedBy>
  <cp:revision>4</cp:revision>
  <dcterms:created xsi:type="dcterms:W3CDTF">2021-06-12T18:21:00Z</dcterms:created>
  <dcterms:modified xsi:type="dcterms:W3CDTF">2021-10-10T23:54:00Z</dcterms:modified>
</cp:coreProperties>
</file>